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19B963D9" w:rsidR="00DD4687" w:rsidRDefault="00AD0578" w:rsidP="002425F1">
      <w:pPr>
        <w:pStyle w:val="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4D17AC8E" w14:textId="2ADBC73F" w:rsidR="00C945D3" w:rsidRDefault="00AD0578" w:rsidP="002425F1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936F06">
          <w:rPr>
            <w:rStyle w:val="af2"/>
            <w:b/>
            <w:bCs/>
            <w:noProof/>
          </w:rPr>
          <w:t>Python ORM</w:t>
        </w:r>
        <w:r w:rsidR="00915B47" w:rsidRPr="00936F06">
          <w:rPr>
            <w:rStyle w:val="af2"/>
            <w:b/>
            <w:bCs/>
            <w:noProof/>
          </w:rPr>
          <w:t xml:space="preserve"> </w:t>
        </w:r>
        <w:r w:rsidR="00915B47" w:rsidRPr="00936F06">
          <w:rPr>
            <w:rStyle w:val="af2"/>
            <w:b/>
            <w:bCs/>
          </w:rPr>
          <w:t>course @ Software University</w:t>
        </w:r>
      </w:hyperlink>
      <w:r w:rsidR="00614AE3">
        <w:t>.</w:t>
      </w:r>
    </w:p>
    <w:p w14:paraId="6C5CA572" w14:textId="77F1BCFE" w:rsidR="00C945D3" w:rsidRDefault="00C945D3" w:rsidP="002425F1">
      <w:pPr>
        <w:spacing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440128" w:rsidRPr="00936F06">
          <w:rPr>
            <w:rStyle w:val="af2"/>
            <w:b/>
            <w:bCs/>
          </w:rPr>
          <w:t>Judge system</w:t>
        </w:r>
      </w:hyperlink>
      <w:r w:rsidR="00614AE3">
        <w:rPr>
          <w:rStyle w:val="af2"/>
        </w:rPr>
        <w:t>.</w:t>
      </w:r>
    </w:p>
    <w:p w14:paraId="3DB1929E" w14:textId="7E7A4CCA" w:rsidR="005610DE" w:rsidRDefault="005610DE" w:rsidP="002425F1">
      <w:pPr>
        <w:pStyle w:val="2"/>
        <w:numPr>
          <w:ilvl w:val="0"/>
          <w:numId w:val="2"/>
        </w:numPr>
        <w:tabs>
          <w:tab w:val="left" w:pos="1843"/>
        </w:tabs>
        <w:spacing w:before="80" w:after="160"/>
      </w:pPr>
      <w:r>
        <w:t>Character Classes</w:t>
      </w:r>
    </w:p>
    <w:p w14:paraId="59CB42AA" w14:textId="53F64343" w:rsidR="00734745" w:rsidRDefault="005610DE" w:rsidP="002425F1">
      <w:pPr>
        <w:spacing w:after="160"/>
      </w:pPr>
      <w:r>
        <w:t>You are given a task</w:t>
      </w:r>
      <w:r w:rsidRPr="005610DE">
        <w:t xml:space="preserve"> </w:t>
      </w:r>
      <w:r>
        <w:t>to create</w:t>
      </w:r>
      <w:r w:rsidRPr="005610DE">
        <w:t xml:space="preserve"> and </w:t>
      </w:r>
      <w:r>
        <w:t>explore</w:t>
      </w:r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37472BFC" w14:textId="14C0F41B" w:rsidR="00734745" w:rsidRPr="0002022E" w:rsidRDefault="00734745" w:rsidP="002425F1">
      <w:pPr>
        <w:pStyle w:val="3"/>
        <w:spacing w:before="80" w:after="160"/>
      </w:pPr>
      <w:r w:rsidRPr="0002022E">
        <w:t>Model BaseCharacter</w:t>
      </w:r>
    </w:p>
    <w:p w14:paraId="0609736F" w14:textId="472DA6BE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BaseCharac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7A572A93" w:rsidR="005610DE" w:rsidRPr="00D205ED" w:rsidRDefault="005610DE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</w:t>
      </w:r>
      <w:r w:rsidR="002425F1">
        <w:rPr>
          <w:rFonts w:ascii="Consolas" w:hAnsi="Consolas"/>
          <w:b/>
          <w:bCs/>
        </w:rPr>
        <w:t>e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7D09428F" w:rsidR="005610DE" w:rsidRDefault="005610DE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2425F1">
      <w:pPr>
        <w:pStyle w:val="3"/>
        <w:spacing w:before="80" w:after="160"/>
      </w:pPr>
      <w:r w:rsidRPr="00A37FA2">
        <w:t>Model Mage</w:t>
      </w:r>
    </w:p>
    <w:p w14:paraId="2C412339" w14:textId="2EC89F9D" w:rsidR="005610DE" w:rsidRPr="002F7D68" w:rsidRDefault="005610DE" w:rsidP="002425F1">
      <w:pPr>
        <w:spacing w:after="160"/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7CEA68A5" w:rsidR="005610DE" w:rsidRPr="005610DE" w:rsidRDefault="005610DE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lemental_power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2FE19A55" w:rsidR="005610DE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pellbook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2425F1">
      <w:pPr>
        <w:pStyle w:val="3"/>
        <w:spacing w:before="80" w:after="160"/>
      </w:pPr>
      <w:r w:rsidRPr="0002022E">
        <w:t>Model Assassin</w:t>
      </w:r>
    </w:p>
    <w:p w14:paraId="0B6CEC36" w14:textId="1C8B2B48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4DA95027" w:rsidR="005610DE" w:rsidRPr="005610DE" w:rsidRDefault="005610DE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7374B6C4" w:rsidR="005610DE" w:rsidRPr="002274F7" w:rsidRDefault="005610DE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5610DE">
        <w:rPr>
          <w:rFonts w:ascii="Consolas" w:hAnsi="Consolas"/>
          <w:b/>
          <w:bCs/>
          <w:lang w:val="bg-BG"/>
        </w:rPr>
        <w:t>assassination_techniqu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2425F1">
      <w:pPr>
        <w:pStyle w:val="3"/>
        <w:spacing w:before="80" w:after="160"/>
      </w:pPr>
      <w:r w:rsidRPr="0002022E">
        <w:t>Model DemonHunter</w:t>
      </w:r>
    </w:p>
    <w:p w14:paraId="2F32AF67" w14:textId="69E3D676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5FF59739" w:rsidR="005610DE" w:rsidRPr="00D205ED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6BB74EFB" w:rsidR="00EC71A6" w:rsidRPr="005610DE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demon_slaying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2425F1">
      <w:pPr>
        <w:pStyle w:val="3"/>
        <w:spacing w:before="80" w:after="160"/>
      </w:pPr>
      <w:r w:rsidRPr="0002022E">
        <w:t>Model TimeMage</w:t>
      </w:r>
    </w:p>
    <w:p w14:paraId="759A95F8" w14:textId="1978400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Time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870B1E0" w:rsidR="00EF3282" w:rsidRPr="00D205ED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ime_magic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3233632E" w:rsidR="005610DE" w:rsidRPr="006D50A2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temporal_shift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0774D45D" w:rsidR="00734745" w:rsidRPr="0002022E" w:rsidRDefault="00734745" w:rsidP="002425F1">
      <w:pPr>
        <w:pStyle w:val="3"/>
        <w:spacing w:before="80" w:after="160"/>
      </w:pPr>
      <w:r w:rsidRPr="0002022E">
        <w:t xml:space="preserve">Model </w:t>
      </w:r>
      <w:r w:rsidR="001401CC">
        <w:t>Necromancer</w:t>
      </w:r>
    </w:p>
    <w:p w14:paraId="7285BBD7" w14:textId="1C5C457C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2B349E69" w14:textId="3614ED04" w:rsidR="00734745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raise_dead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9F5D7E" w14:textId="4A8797E5" w:rsidR="00734745" w:rsidRPr="0002022E" w:rsidRDefault="00734745" w:rsidP="002425F1">
      <w:pPr>
        <w:pStyle w:val="3"/>
        <w:spacing w:before="80" w:after="160"/>
      </w:pPr>
      <w:r w:rsidRPr="0002022E">
        <w:lastRenderedPageBreak/>
        <w:t>Model ViperAssassin</w:t>
      </w:r>
    </w:p>
    <w:p w14:paraId="335AC013" w14:textId="01D60304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iper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7D971653" w:rsidR="00EF3282" w:rsidRPr="00EF3282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 w:rsidRPr="00EF3282">
        <w:rPr>
          <w:rFonts w:ascii="Consolas" w:hAnsi="Consolas"/>
          <w:b/>
          <w:bCs/>
        </w:rPr>
        <w:t>venomous_strikes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284062D1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venomous_bit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2425F1">
      <w:pPr>
        <w:pStyle w:val="3"/>
        <w:spacing w:before="80" w:after="160"/>
      </w:pPr>
      <w:r w:rsidRPr="0002022E">
        <w:t>Model ShadowbladeAssassin</w:t>
      </w:r>
    </w:p>
    <w:p w14:paraId="6D2A0838" w14:textId="3722E96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Shadowblade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48708E08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shadowstep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2425F1">
      <w:pPr>
        <w:pStyle w:val="3"/>
        <w:spacing w:before="80" w:after="160"/>
      </w:pPr>
      <w:r w:rsidRPr="0002022E">
        <w:t>Model VengeanceDemonHunter</w:t>
      </w:r>
    </w:p>
    <w:p w14:paraId="5C289008" w14:textId="73088D3F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engeanc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08038B08" w:rsidR="00EF3282" w:rsidRPr="00EF3282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vengeance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0AF96A55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  <w:bCs/>
        </w:rPr>
        <w:t>retribution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7A442FF1" w:rsidR="00734745" w:rsidRPr="0002022E" w:rsidRDefault="00734745" w:rsidP="002425F1">
      <w:pPr>
        <w:pStyle w:val="3"/>
        <w:spacing w:before="80" w:after="160"/>
      </w:pPr>
      <w:r w:rsidRPr="0002022E">
        <w:t>Model FelbladeDemonHunter</w:t>
      </w:r>
    </w:p>
    <w:p w14:paraId="585D449D" w14:textId="3078B7DA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Felblad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0FC3CD9B" w:rsidR="009F30DF" w:rsidRPr="002274F7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felblad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9DC8E06" w14:textId="30720810" w:rsidR="002274F7" w:rsidRPr="002425F1" w:rsidRDefault="002F7D68" w:rsidP="002425F1">
      <w:pPr>
        <w:pStyle w:val="3"/>
        <w:spacing w:before="80" w:after="160"/>
      </w:pPr>
      <w:bookmarkStart w:id="1" w:name="_Hlk147935121"/>
      <w:r w:rsidRPr="000338D7">
        <w:t>Examples</w:t>
      </w:r>
      <w:bookmarkEnd w:id="1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4ED0B98F" w14:textId="18D7EEE9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2425F1">
        <w:tc>
          <w:tcPr>
            <w:tcW w:w="9918" w:type="dxa"/>
            <w:vAlign w:val="center"/>
          </w:tcPr>
          <w:p w14:paraId="0216BBC8" w14:textId="73A9AA42" w:rsidR="006D50A2" w:rsidRPr="00734745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instances</w:t>
            </w:r>
            <w:r w:rsidRPr="009F30DF">
              <w:rPr>
                <w:rFonts w:ascii="Consolas" w:hAnsi="Consolas"/>
                <w:lang w:val="bg-BG"/>
              </w:rPr>
              <w:br/>
              <w:t>mage = Mage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Fire Mag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powerful mage specializing in fire magic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Fir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spellbook_type="Ancient Grimoire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  <w:t>necromancer = Necromancer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Dark Necromancer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mage specializing in dark necromancy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Darkness", spellbook_type="Necronomicon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raise_dead_ability="Raise Undead Army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)</w:t>
            </w:r>
            <w:r w:rsidRPr="009F30DF">
              <w:rPr>
                <w:rFonts w:ascii="Consolas" w:hAnsi="Consolas"/>
                <w:lang w:val="bg-BG"/>
              </w:rPr>
              <w:br/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)</w:t>
            </w:r>
          </w:p>
        </w:tc>
      </w:tr>
      <w:tr w:rsidR="009F30DF" w14:paraId="3BA89EFC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284D61AB" w14:textId="524DBF7E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>Output</w:t>
            </w:r>
          </w:p>
        </w:tc>
      </w:tr>
      <w:tr w:rsidR="009F30DF" w14:paraId="33E57503" w14:textId="77777777" w:rsidTr="002425F1">
        <w:trPr>
          <w:trHeight w:val="1977"/>
        </w:trPr>
        <w:tc>
          <w:tcPr>
            <w:tcW w:w="9918" w:type="dxa"/>
            <w:vAlign w:val="center"/>
          </w:tcPr>
          <w:p w14:paraId="57657948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2425F1">
            <w:pPr>
              <w:spacing w:before="0" w:after="0" w:line="36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47AE1B2B" w14:textId="1EEA4DF0" w:rsidR="00CD2CDA" w:rsidRDefault="00CD2CDA" w:rsidP="002425F1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at App</w:t>
      </w:r>
    </w:p>
    <w:p w14:paraId="789F867C" w14:textId="13E08DB8" w:rsidR="00007836" w:rsidRDefault="00007836" w:rsidP="002425F1">
      <w:pPr>
        <w:spacing w:after="160"/>
      </w:pPr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2F416C" w:rsidRDefault="00007836" w:rsidP="002425F1">
      <w:pPr>
        <w:pStyle w:val="3"/>
        <w:spacing w:before="80" w:after="160"/>
      </w:pPr>
      <w:r w:rsidRPr="002F416C">
        <w:t>Model UserProfile</w:t>
      </w:r>
    </w:p>
    <w:p w14:paraId="4A975E67" w14:textId="307FF868" w:rsidR="00007836" w:rsidRDefault="00007836" w:rsidP="002425F1">
      <w:pPr>
        <w:spacing w:after="160"/>
      </w:pPr>
      <w:r>
        <w:t>Create a new Django model "</w:t>
      </w:r>
      <w:r w:rsidRPr="00734745">
        <w:rPr>
          <w:rFonts w:ascii="Consolas" w:hAnsi="Consolas"/>
          <w:b/>
          <w:bCs/>
        </w:rPr>
        <w:t>UserProfile</w:t>
      </w:r>
      <w:r>
        <w:t>" with the provided information:</w:t>
      </w:r>
    </w:p>
    <w:p w14:paraId="43902FEB" w14:textId="51B39E64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 w:rsidRPr="00007836">
        <w:rPr>
          <w:rFonts w:ascii="Consolas" w:hAnsi="Consolas"/>
          <w:b/>
          <w:bCs/>
        </w:rPr>
        <w:t>username</w:t>
      </w:r>
      <w:r>
        <w:t xml:space="preserve">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72D04E39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3C55D020" w:rsidR="008C44F1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io</w:t>
      </w:r>
      <w:r>
        <w:t xml:space="preserve">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2F416C" w:rsidRDefault="00007836" w:rsidP="002425F1">
      <w:pPr>
        <w:pStyle w:val="3"/>
        <w:spacing w:before="80" w:after="160"/>
      </w:pPr>
      <w:r w:rsidRPr="002F416C">
        <w:t>Model Message</w:t>
      </w:r>
    </w:p>
    <w:p w14:paraId="29AD66CC" w14:textId="0C1EBB06" w:rsidR="00007836" w:rsidRDefault="00007836" w:rsidP="002425F1">
      <w:pPr>
        <w:spacing w:after="160"/>
      </w:pPr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>" with the provided information:</w:t>
      </w:r>
    </w:p>
    <w:p w14:paraId="7C4D5C80" w14:textId="1B0EE42A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end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r>
        <w:t xml:space="preserve">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sent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37616DC2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eceiv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r>
        <w:t xml:space="preserve">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received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64A509C4" w:rsidR="00007836" w:rsidRPr="00A42D9D" w:rsidRDefault="00A42D9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ontent</w:t>
      </w:r>
      <w:r w:rsidR="00007836">
        <w:t xml:space="preserve"> </w:t>
      </w:r>
      <w:r w:rsidR="00872989">
        <w:t>-</w:t>
      </w:r>
      <w:r w:rsidR="00007836">
        <w:t xml:space="preserve"> text field</w:t>
      </w:r>
      <w:r w:rsidR="00614AE3">
        <w:rPr>
          <w:b/>
          <w:bCs/>
        </w:rPr>
        <w:t>.</w:t>
      </w:r>
    </w:p>
    <w:p w14:paraId="26F6FF05" w14:textId="1D01AF0B" w:rsidR="00A42D9D" w:rsidRDefault="00A42D9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timestamp</w:t>
      </w:r>
      <w:r>
        <w:t xml:space="preserve">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the time of the creation</w:t>
      </w:r>
      <w:r w:rsidR="00614AE3">
        <w:rPr>
          <w:b/>
          <w:bCs/>
        </w:rPr>
        <w:t>.</w:t>
      </w:r>
    </w:p>
    <w:p w14:paraId="6AADED98" w14:textId="541AA390" w:rsidR="00A42D9D" w:rsidRDefault="00A42D9D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is_read</w:t>
      </w:r>
      <w:proofErr w:type="spellEnd"/>
      <w:r>
        <w:t xml:space="preserve"> </w:t>
      </w:r>
      <w:r w:rsidR="00872989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2425F1">
      <w:pPr>
        <w:pStyle w:val="3"/>
        <w:spacing w:before="80" w:after="160"/>
      </w:pPr>
      <w:r w:rsidRPr="004458BC">
        <w:t>Methods inside the Message model</w:t>
      </w:r>
    </w:p>
    <w:p w14:paraId="06ACEA1A" w14:textId="28A98AA3" w:rsidR="00A42D9D" w:rsidRPr="00C13BB6" w:rsidRDefault="00A42D9D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mark_as_</w:t>
      </w:r>
      <w:proofErr w:type="gramStart"/>
      <w:r>
        <w:rPr>
          <w:rFonts w:ascii="Consolas" w:hAnsi="Consolas"/>
          <w:b/>
          <w:bCs/>
          <w:color w:val="000000" w:themeColor="text1"/>
        </w:rPr>
        <w:t>read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C13BB6">
        <w:rPr>
          <w:rFonts w:cstheme="minorHAnsi"/>
          <w:b/>
          <w:bCs/>
        </w:rPr>
        <w:t>mark</w:t>
      </w:r>
      <w:r w:rsidR="00837C16">
        <w:rPr>
          <w:rFonts w:cstheme="minorHAnsi"/>
          <w:b/>
          <w:bCs/>
        </w:rPr>
        <w:t>s</w:t>
      </w:r>
      <w:r w:rsidRPr="00C13BB6">
        <w:rPr>
          <w:rFonts w:cstheme="minorHAnsi"/>
          <w:b/>
          <w:bCs/>
        </w:rPr>
        <w:t xml:space="preserve"> </w:t>
      </w:r>
      <w:r w:rsidRPr="00C13BB6">
        <w:rPr>
          <w:rFonts w:cstheme="minorHAnsi"/>
        </w:rPr>
        <w:t>the</w:t>
      </w:r>
      <w:r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4911AE87" w14:textId="14933378" w:rsidR="00942C13" w:rsidRDefault="00A42D9D" w:rsidP="002425F1">
      <w:pPr>
        <w:spacing w:after="160"/>
        <w:rPr>
          <w:rFonts w:cstheme="minorHAnsi"/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ply_to_message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reply_content</w:t>
      </w:r>
      <w:proofErr w:type="spellEnd"/>
      <w:r w:rsidR="00CA02A9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repl</w:t>
      </w:r>
      <w:r w:rsidR="00C13BB6" w:rsidRPr="00C13BB6">
        <w:rPr>
          <w:rFonts w:cstheme="minorHAnsi"/>
          <w:b/>
          <w:bCs/>
        </w:rPr>
        <w:t>ies</w:t>
      </w:r>
      <w:r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654756F6" w:rsidR="00942C13" w:rsidRPr="00467477" w:rsidRDefault="00942C13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forward_message</w:t>
      </w:r>
      <w:proofErr w:type="spellEnd"/>
      <w:r>
        <w:rPr>
          <w:rFonts w:ascii="Consolas" w:hAnsi="Consolas"/>
          <w:b/>
          <w:bCs/>
          <w:color w:val="000000" w:themeColor="text1"/>
        </w:rPr>
        <w:t>(receiver</w:t>
      </w:r>
      <w:r w:rsidR="00CA02A9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CA02A9">
        <w:rPr>
          <w:rFonts w:ascii="Consolas" w:hAnsi="Consolas"/>
          <w:b/>
          <w:bCs/>
          <w:color w:val="000000" w:themeColor="text1"/>
        </w:rPr>
        <w:t>UserProfile</w:t>
      </w:r>
      <w:proofErr w:type="spellEnd"/>
      <w:r>
        <w:rPr>
          <w:rFonts w:ascii="Consolas" w:hAnsi="Consolas"/>
          <w:b/>
          <w:bCs/>
          <w:color w:val="000000" w:themeColor="text1"/>
        </w:rPr>
        <w:t>)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forward</w:t>
      </w:r>
      <w:r w:rsidR="00467477" w:rsidRPr="00467477">
        <w:rPr>
          <w:rFonts w:cstheme="minorHAnsi"/>
          <w:b/>
          <w:bCs/>
        </w:rPr>
        <w:t>s</w:t>
      </w:r>
      <w:r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Create</w:t>
      </w:r>
      <w:r w:rsidRPr="00467477">
        <w:rPr>
          <w:rFonts w:cstheme="minorHAnsi"/>
        </w:rPr>
        <w:t xml:space="preserve"> a new message with a</w:t>
      </w:r>
      <w:r w:rsidR="00467477">
        <w:rPr>
          <w:rFonts w:cstheme="minorHAnsi"/>
        </w:rPr>
        <w:t xml:space="preserve"> new</w:t>
      </w:r>
      <w:r w:rsidRPr="00467477">
        <w:rPr>
          <w:rFonts w:cstheme="minorHAnsi"/>
        </w:rPr>
        <w:t xml:space="preserve"> </w:t>
      </w:r>
      <w:r w:rsidRPr="00CA02A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new </w:t>
      </w:r>
      <w:r w:rsidR="00467477" w:rsidRPr="00467477">
        <w:rPr>
          <w:rFonts w:cstheme="minorHAnsi"/>
          <w:b/>
          <w:bCs/>
        </w:rPr>
        <w:t>receiver</w:t>
      </w:r>
      <w:r w:rsidR="00467477">
        <w:rPr>
          <w:rFonts w:cstheme="minorHAnsi"/>
        </w:rPr>
        <w:t>, and</w:t>
      </w:r>
      <w:r w:rsidRPr="00467477">
        <w:rPr>
          <w:rFonts w:cstheme="minorHAnsi"/>
        </w:rPr>
        <w:t xml:space="preserve"> </w:t>
      </w:r>
      <w:r w:rsidR="00467477">
        <w:rPr>
          <w:rFonts w:cstheme="minorHAnsi"/>
        </w:rPr>
        <w:t xml:space="preserve">the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</w:rPr>
        <w:t xml:space="preserve"> from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to be </w:t>
      </w:r>
      <w:r w:rsidR="00467477" w:rsidRPr="00467477">
        <w:rPr>
          <w:rFonts w:cstheme="minorHAnsi"/>
          <w:b/>
          <w:bCs/>
        </w:rPr>
        <w:t>forwarded</w:t>
      </w:r>
      <w:r w:rsidR="00467477">
        <w:rPr>
          <w:rFonts w:cstheme="minorHAnsi"/>
        </w:rPr>
        <w:t>,</w:t>
      </w:r>
      <w:r w:rsidR="00467477" w:rsidRPr="00467477">
        <w:rPr>
          <w:rFonts w:cstheme="minorHAnsi"/>
          <w:b/>
          <w:bCs/>
        </w:rPr>
        <w:t xml:space="preserve"> </w:t>
      </w:r>
      <w:r w:rsidR="00467477" w:rsidRPr="00515999">
        <w:rPr>
          <w:rFonts w:cstheme="minorHAnsi"/>
          <w:b/>
          <w:bCs/>
        </w:rPr>
        <w:t>save</w:t>
      </w:r>
      <w:r w:rsidR="00467477">
        <w:rPr>
          <w:rFonts w:cstheme="minorHAnsi"/>
        </w:rPr>
        <w:t xml:space="preserve"> it in the </w:t>
      </w:r>
      <w:r w:rsidR="00467477" w:rsidRPr="00515999">
        <w:rPr>
          <w:rFonts w:cstheme="minorHAnsi"/>
          <w:b/>
          <w:bCs/>
        </w:rPr>
        <w:t>database</w:t>
      </w:r>
      <w:r w:rsidR="00467477">
        <w:rPr>
          <w:rFonts w:cstheme="minorHAnsi"/>
        </w:rPr>
        <w:t>,</w:t>
      </w:r>
      <w:r w:rsidRPr="00467477">
        <w:rPr>
          <w:rFonts w:cstheme="minorHAnsi"/>
        </w:rPr>
        <w:t xml:space="preserve"> and </w:t>
      </w:r>
      <w:r w:rsidRPr="00467477">
        <w:rPr>
          <w:rFonts w:cstheme="minorHAnsi"/>
          <w:b/>
          <w:bCs/>
        </w:rPr>
        <w:t>return</w:t>
      </w:r>
      <w:r w:rsidRPr="00467477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698C2775" w14:textId="6D365866" w:rsidR="00A42D9D" w:rsidRPr="007170AD" w:rsidRDefault="002F7D68" w:rsidP="007170AD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817841E" w14:textId="7C5A888A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7170AD">
        <w:tc>
          <w:tcPr>
            <w:tcW w:w="10422" w:type="dxa"/>
            <w:vAlign w:val="center"/>
          </w:tcPr>
          <w:p w14:paraId="096F638F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ohn_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ohn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114B0F9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7A1AE8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2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_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an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0B1645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1063E5C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3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alic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373D525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DC4C6F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</w:t>
            </w:r>
          </w:p>
          <w:p w14:paraId="311168A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message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</w:p>
          <w:p w14:paraId="03E91C80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1,</w:t>
            </w:r>
          </w:p>
          <w:p w14:paraId="20F70CB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2,</w:t>
            </w:r>
          </w:p>
          <w:p w14:paraId="19F91006" w14:textId="32354F68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ul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you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leas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e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a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morrow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going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vacati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?")</w:t>
            </w:r>
          </w:p>
          <w:p w14:paraId="640D0BD9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6B25E397" w14:textId="2677C16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02E87E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message1.content)</w:t>
            </w:r>
          </w:p>
          <w:p w14:paraId="2C38008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7B790C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ark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</w:p>
          <w:p w14:paraId="6DCFDA0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1.mark_as_read()</w:t>
            </w:r>
          </w:p>
          <w:p w14:paraId="59EC759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: {message1.is_read}")</w:t>
            </w:r>
          </w:p>
          <w:p w14:paraId="5F68187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77F7BA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</w:t>
            </w:r>
          </w:p>
          <w:p w14:paraId="30B86BA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reply_to_message(</w:t>
            </w:r>
          </w:p>
          <w:p w14:paraId="2E0683F1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u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i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!")</w:t>
            </w:r>
          </w:p>
          <w:p w14:paraId="399EFECC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1CAD0D3E" w14:textId="4466B445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4B0076B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.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BD70CD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41577F1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3</w:t>
            </w:r>
          </w:p>
          <w:p w14:paraId="36A7238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forward_message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3)</w:t>
            </w:r>
          </w:p>
          <w:p w14:paraId="450BD19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6488224" w14:textId="71750B09" w:rsidR="008C44F1" w:rsidRPr="00872989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send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}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receiv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}")</w:t>
            </w:r>
          </w:p>
        </w:tc>
      </w:tr>
      <w:tr w:rsidR="008C44F1" w14:paraId="703B38D4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DC10073" w14:textId="5F880EB9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44F1" w14:paraId="3F59747C" w14:textId="77777777" w:rsidTr="007170AD">
        <w:trPr>
          <w:trHeight w:val="1694"/>
        </w:trPr>
        <w:tc>
          <w:tcPr>
            <w:tcW w:w="10422" w:type="dxa"/>
            <w:vAlign w:val="center"/>
          </w:tcPr>
          <w:p w14:paraId="56179FCC" w14:textId="12D08D74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ello,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Is read: True</w:t>
            </w:r>
          </w:p>
          <w:p w14:paraId="1512DA1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7170AD">
            <w:pPr>
              <w:spacing w:before="0" w:after="0" w:line="360" w:lineRule="auto"/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Forwarded message from jane_smith to alice</w:t>
            </w:r>
          </w:p>
        </w:tc>
      </w:tr>
    </w:tbl>
    <w:p w14:paraId="412565F4" w14:textId="77777777" w:rsidR="00C75E4D" w:rsidRDefault="00C75E4D" w:rsidP="002425F1">
      <w:pPr>
        <w:spacing w:after="160"/>
      </w:pPr>
    </w:p>
    <w:p w14:paraId="6D4C1FE8" w14:textId="563A4FF6" w:rsidR="00C75E4D" w:rsidRDefault="00C75E4D" w:rsidP="002425F1">
      <w:pPr>
        <w:pStyle w:val="2"/>
        <w:numPr>
          <w:ilvl w:val="0"/>
          <w:numId w:val="2"/>
        </w:numPr>
        <w:tabs>
          <w:tab w:val="left" w:pos="1843"/>
        </w:tabs>
        <w:spacing w:before="80" w:after="160"/>
      </w:pPr>
      <w:r>
        <w:t>Student Information</w:t>
      </w:r>
    </w:p>
    <w:p w14:paraId="16EEBBC9" w14:textId="77777777" w:rsidR="00C75E4D" w:rsidRDefault="00C75E4D" w:rsidP="002425F1">
      <w:pPr>
        <w:spacing w:after="160"/>
      </w:pPr>
      <w:r>
        <w:t>Write a Django model "</w:t>
      </w:r>
      <w:r w:rsidRPr="00944507">
        <w:rPr>
          <w:b/>
          <w:bCs/>
        </w:rPr>
        <w:t>Student</w:t>
      </w:r>
      <w:r>
        <w:t>" with the provided information:</w:t>
      </w:r>
    </w:p>
    <w:p w14:paraId="5FA6D1FA" w14:textId="698FE5AE" w:rsidR="00C75E4D" w:rsidRDefault="00C75E4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506B2937" w:rsidR="00C75E4D" w:rsidRDefault="00C75E4D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udent_id</w:t>
      </w:r>
      <w:proofErr w:type="spellEnd"/>
      <w:r>
        <w:t xml:space="preserve"> </w:t>
      </w:r>
      <w:r w:rsidR="00872989">
        <w:t>-</w:t>
      </w:r>
      <w:r>
        <w:t xml:space="preserve"> custom </w:t>
      </w:r>
      <w:r w:rsidR="00872989">
        <w:t>"</w:t>
      </w:r>
      <w:proofErr w:type="spellStart"/>
      <w:r w:rsidRPr="00C75E4D">
        <w:rPr>
          <w:rFonts w:ascii="Consolas" w:hAnsi="Consolas"/>
          <w:b/>
          <w:bCs/>
        </w:rPr>
        <w:t>StudentIDField</w:t>
      </w:r>
      <w:proofErr w:type="spellEnd"/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2425F1">
      <w:pPr>
        <w:pStyle w:val="3"/>
        <w:spacing w:before="80" w:after="160"/>
      </w:pPr>
      <w:r w:rsidRPr="004458BC">
        <w:t>Field StudentIDField</w:t>
      </w:r>
    </w:p>
    <w:p w14:paraId="35476BD2" w14:textId="7F9E01BA" w:rsidR="007373CD" w:rsidRDefault="004921A4" w:rsidP="007373CD">
      <w:pPr>
        <w:spacing w:after="160"/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r w:rsidRPr="004921A4">
        <w:rPr>
          <w:rFonts w:ascii="Consolas" w:hAnsi="Consolas"/>
          <w:b/>
          <w:bCs/>
          <w:color w:val="000000" w:themeColor="text1"/>
        </w:rPr>
        <w:t>main_app</w:t>
      </w:r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r w:rsidR="002955F6" w:rsidRPr="00C75E4D">
        <w:rPr>
          <w:rFonts w:ascii="Consolas" w:hAnsi="Consolas"/>
          <w:b/>
          <w:bCs/>
        </w:rPr>
        <w:t>StudentIDField</w:t>
      </w:r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A95532">
        <w:rPr>
          <w:b/>
          <w:bCs/>
          <w:color w:val="000000" w:themeColor="text1"/>
          <w:lang w:val="en-GB"/>
        </w:rPr>
        <w:t>, negative string numbers, and negative numbers</w:t>
      </w:r>
      <w:r w:rsidR="00614AE3">
        <w:rPr>
          <w:color w:val="000000" w:themeColor="text1"/>
        </w:rPr>
        <w:t>.</w:t>
      </w:r>
    </w:p>
    <w:p w14:paraId="6504046D" w14:textId="0AF4DB9B" w:rsidR="00D133BF" w:rsidRPr="00D133BF" w:rsidRDefault="00D133BF" w:rsidP="00D133BF">
      <w:pPr>
        <w:pStyle w:val="af0"/>
        <w:numPr>
          <w:ilvl w:val="0"/>
          <w:numId w:val="22"/>
        </w:numPr>
        <w:spacing w:after="160"/>
        <w:rPr>
          <w:color w:val="000000" w:themeColor="text1"/>
        </w:rPr>
      </w:pPr>
      <w:r w:rsidRPr="00D133BF">
        <w:rPr>
          <w:b/>
          <w:bCs/>
          <w:color w:val="000000" w:themeColor="text1"/>
        </w:rPr>
        <w:t>Try</w:t>
      </w:r>
      <w:r>
        <w:rPr>
          <w:color w:val="000000" w:themeColor="text1"/>
        </w:rPr>
        <w:t xml:space="preserve"> to parse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does </w:t>
      </w:r>
      <w:r w:rsidRPr="00D133BF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D133BF">
        <w:rPr>
          <w:b/>
          <w:bCs/>
          <w:color w:val="000000" w:themeColor="text1"/>
        </w:rPr>
        <w:t>parse</w:t>
      </w:r>
      <w:r>
        <w:rPr>
          <w:color w:val="000000" w:themeColor="text1"/>
        </w:rPr>
        <w:t xml:space="preserve"> correctly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proofErr w:type="spellStart"/>
      <w:r w:rsidRPr="00D133BF">
        <w:rPr>
          <w:rFonts w:ascii="Consolas" w:hAnsi="Consolas"/>
          <w:b/>
          <w:bCs/>
          <w:color w:val="000000" w:themeColor="text1"/>
        </w:rPr>
        <w:t>ValueError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with the message: </w:t>
      </w:r>
      <w:r w:rsidRPr="00D133BF">
        <w:rPr>
          <w:b/>
          <w:bCs/>
          <w:color w:val="000000" w:themeColor="text1"/>
        </w:rPr>
        <w:t>"</w:t>
      </w:r>
      <w:r w:rsidRPr="00D133BF">
        <w:rPr>
          <w:rFonts w:ascii="Consolas" w:hAnsi="Consolas"/>
          <w:b/>
          <w:bCs/>
          <w:color w:val="000000" w:themeColor="text1"/>
        </w:rPr>
        <w:t>Invalid input for student ID</w:t>
      </w:r>
      <w:r>
        <w:rPr>
          <w:rFonts w:ascii="Consolas" w:hAnsi="Consolas"/>
          <w:b/>
          <w:bCs/>
          <w:color w:val="000000" w:themeColor="text1"/>
        </w:rPr>
        <w:t>"</w:t>
      </w:r>
      <w:r w:rsidRPr="00D133BF">
        <w:rPr>
          <w:rFonts w:ascii="Consolas" w:hAnsi="Consolas"/>
          <w:color w:val="000000" w:themeColor="text1"/>
        </w:rPr>
        <w:t>.</w:t>
      </w:r>
    </w:p>
    <w:p w14:paraId="351058DA" w14:textId="32BB8996" w:rsidR="00D133BF" w:rsidRPr="00D133BF" w:rsidRDefault="00D133BF" w:rsidP="00D133BF">
      <w:pPr>
        <w:pStyle w:val="af0"/>
        <w:numPr>
          <w:ilvl w:val="0"/>
          <w:numId w:val="22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Next, </w:t>
      </w:r>
      <w:r w:rsidRPr="00D133BF">
        <w:rPr>
          <w:b/>
          <w:bCs/>
          <w:color w:val="000000" w:themeColor="text1"/>
        </w:rPr>
        <w:t>prepare</w:t>
      </w:r>
      <w:r>
        <w:rPr>
          <w:color w:val="000000" w:themeColor="text1"/>
        </w:rPr>
        <w:t xml:space="preserve"> the model instance to be </w:t>
      </w:r>
      <w:r w:rsidRPr="00D133BF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in the database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s </w:t>
      </w:r>
      <w:r w:rsidRPr="00D133BF">
        <w:rPr>
          <w:b/>
          <w:bCs/>
          <w:color w:val="000000" w:themeColor="text1"/>
        </w:rPr>
        <w:t>less than or equal to 0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r w:rsidR="00C67E5D">
        <w:rPr>
          <w:rFonts w:ascii="Consolas" w:hAnsi="Consolas"/>
          <w:b/>
          <w:bCs/>
          <w:color w:val="000000" w:themeColor="text1"/>
        </w:rPr>
        <w:t>ValidationError</w:t>
      </w:r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with the message: </w:t>
      </w:r>
      <w:r w:rsidRPr="00D133BF">
        <w:rPr>
          <w:rFonts w:ascii="Consolas" w:hAnsi="Consolas"/>
          <w:b/>
          <w:bCs/>
          <w:color w:val="000000" w:themeColor="text1"/>
        </w:rPr>
        <w:t>"ID cannot be less than or equal to zero"</w:t>
      </w:r>
      <w:r w:rsidRPr="00D133BF">
        <w:rPr>
          <w:rFonts w:ascii="Consolas" w:hAnsi="Consolas"/>
          <w:color w:val="000000" w:themeColor="text1"/>
        </w:rPr>
        <w:t>.</w:t>
      </w:r>
    </w:p>
    <w:p w14:paraId="68B57E6A" w14:textId="6ACD5FCA" w:rsidR="002955F6" w:rsidRPr="007373CD" w:rsidRDefault="004458BC" w:rsidP="00944507">
      <w:pPr>
        <w:pStyle w:val="3"/>
        <w:spacing w:before="80" w:after="160"/>
        <w:rPr>
          <w:lang w:val="en-GB"/>
        </w:rPr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:rsidRPr="00D133BF" w14:paraId="64883A70" w14:textId="77777777" w:rsidTr="003966DF">
        <w:tc>
          <w:tcPr>
            <w:tcW w:w="10422" w:type="dxa"/>
          </w:tcPr>
          <w:p w14:paraId="0FE3935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es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cases</w:t>
            </w:r>
            <w:proofErr w:type="spellEnd"/>
          </w:p>
          <w:p w14:paraId="28986306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45.23)</w:t>
            </w:r>
          </w:p>
          <w:p w14:paraId="791B9EA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full_clean()</w:t>
            </w:r>
          </w:p>
          <w:p w14:paraId="33A2D685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save()</w:t>
            </w:r>
          </w:p>
          <w:p w14:paraId="090C826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retrieved_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.objects.ge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3FF3C4AB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5CCBBC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ave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student1</w:t>
            </w:r>
          </w:p>
          <w:p w14:paraId="1A4B703F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retrieved_student1.student_id)</w:t>
            </w:r>
          </w:p>
          <w:p w14:paraId="5B1DDCE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3B076B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ars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zer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xpec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</w:p>
          <w:p w14:paraId="43C71A6E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484DC08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Bob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0")</w:t>
            </w:r>
          </w:p>
          <w:p w14:paraId="69E001B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1.full_clean()</w:t>
            </w:r>
          </w:p>
          <w:p w14:paraId="51ADA67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.save()</w:t>
            </w:r>
          </w:p>
          <w:p w14:paraId="0DD6E6F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xcep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75AC0D54" w14:textId="08664D46" w:rsidR="008C74F1" w:rsidRPr="008C44F1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F3577BB" w14:textId="77777777" w:rsidR="00A95532" w:rsidRPr="00A95532" w:rsidRDefault="00A95532" w:rsidP="00A95532">
            <w:pPr>
              <w:spacing w:after="160"/>
              <w:rPr>
                <w:rFonts w:ascii="Consolas" w:hAnsi="Consolas"/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613F03EB" w:rsidR="008C74F1" w:rsidRDefault="00A95532" w:rsidP="00A95532">
            <w:pPr>
              <w:spacing w:after="160"/>
              <w:rPr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ID cannot be less than or equal to zero</w:t>
            </w:r>
          </w:p>
        </w:tc>
      </w:tr>
    </w:tbl>
    <w:p w14:paraId="48B8B8F0" w14:textId="0F047E0B" w:rsidR="001C7929" w:rsidRDefault="001C7929" w:rsidP="00B7338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redit Card Masking</w:t>
      </w:r>
    </w:p>
    <w:p w14:paraId="719BA9FF" w14:textId="7037B1B3" w:rsidR="001C7929" w:rsidRDefault="001C7929" w:rsidP="002425F1">
      <w:pPr>
        <w:spacing w:after="160"/>
      </w:pPr>
      <w:r>
        <w:t>Write a Django model "</w:t>
      </w:r>
      <w:r w:rsidRPr="001C7929">
        <w:rPr>
          <w:rFonts w:ascii="Consolas" w:hAnsi="Consolas"/>
          <w:b/>
          <w:bCs/>
        </w:rPr>
        <w:t>CreditCard</w:t>
      </w:r>
      <w:r>
        <w:t>" with the provided information:</w:t>
      </w:r>
    </w:p>
    <w:p w14:paraId="7BD5A188" w14:textId="35F39516" w:rsidR="001C7929" w:rsidRDefault="001C7929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owner</w:t>
      </w:r>
      <w:proofErr w:type="spellEnd"/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40A285CB" w:rsidR="001C7929" w:rsidRDefault="001C7929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number</w:t>
      </w:r>
      <w:proofErr w:type="spellEnd"/>
      <w:r>
        <w:t xml:space="preserve"> - custom "</w:t>
      </w:r>
      <w:proofErr w:type="spellStart"/>
      <w:r>
        <w:rPr>
          <w:rFonts w:ascii="Consolas" w:hAnsi="Consolas"/>
          <w:b/>
          <w:bCs/>
        </w:rPr>
        <w:t>MaskedCreditCardField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r w:rsidR="008310B0" w:rsidRPr="00D42BA8">
        <w:rPr>
          <w:rFonts w:ascii="Consolas" w:hAnsi="Consolas"/>
          <w:b/>
          <w:bCs/>
        </w:rPr>
        <w:t>max_length</w:t>
      </w:r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0D0E8667" w:rsidR="001C7929" w:rsidRPr="004458BC" w:rsidRDefault="001C7929" w:rsidP="002425F1">
      <w:pPr>
        <w:pStyle w:val="3"/>
        <w:spacing w:before="80" w:after="160"/>
      </w:pPr>
      <w:r w:rsidRPr="004458BC">
        <w:t xml:space="preserve">Field </w:t>
      </w:r>
      <w:r w:rsidR="009200F5">
        <w:t>MaskedCreditCardField</w:t>
      </w:r>
    </w:p>
    <w:p w14:paraId="3FF0A62E" w14:textId="2A97A03B" w:rsidR="001C7929" w:rsidRDefault="001C7929" w:rsidP="002425F1">
      <w:pPr>
        <w:spacing w:after="160"/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  <w:color w:val="000000" w:themeColor="text1"/>
        </w:rPr>
        <w:t>main_app</w:t>
      </w:r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</w:rPr>
        <w:t>MaskedCreditCardField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56F7C5C7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lang w:val="bg-BG"/>
        </w:rPr>
      </w:pPr>
      <w:r w:rsidRPr="004E6700"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The card number must be a string"</w:t>
      </w:r>
      <w:r w:rsidR="00614AE3">
        <w:rPr>
          <w:rFonts w:cstheme="minorHAnsi"/>
        </w:rPr>
        <w:t>.</w:t>
      </w:r>
    </w:p>
    <w:p w14:paraId="7B94F04E" w14:textId="46B0E27F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</w:t>
      </w:r>
      <w:r w:rsidR="00D42BA8">
        <w:t>,</w:t>
      </w:r>
      <w:r>
        <w:t xml:space="preserve">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0031F4AE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r w:rsidRPr="004E6700">
        <w:rPr>
          <w:rFonts w:ascii="Consolas" w:hAnsi="Consolas"/>
          <w:b/>
          <w:bCs/>
          <w:lang w:val="bg-BG"/>
        </w:rPr>
        <w:t>The card number must be exactly 16 characters long"</w:t>
      </w:r>
      <w:r w:rsidR="00614AE3">
        <w:rPr>
          <w:rFonts w:cstheme="minorHAnsi"/>
        </w:rPr>
        <w:t>.</w:t>
      </w:r>
    </w:p>
    <w:p w14:paraId="63B0ACD6" w14:textId="32AC40D6" w:rsidR="00710445" w:rsidRPr="00822370" w:rsidRDefault="00710445" w:rsidP="00822370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BE368C9" w14:textId="5349D4C4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B7338E">
        <w:tc>
          <w:tcPr>
            <w:tcW w:w="10422" w:type="dxa"/>
            <w:vAlign w:val="center"/>
          </w:tcPr>
          <w:p w14:paraId="5D630E83" w14:textId="06FA100F" w:rsidR="00B7338E" w:rsidRPr="00B7338E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># Create CreditCard instances with card owner names an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1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2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3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Save the instances to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Retrieve the CreditCard instances from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s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()</w:t>
            </w:r>
          </w:p>
          <w:p w14:paraId="246B801D" w14:textId="06E5F16D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Display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names and maske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for credit_card in credit_cards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Own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Numb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}")</w:t>
            </w:r>
          </w:p>
        </w:tc>
      </w:tr>
      <w:tr w:rsidR="00710445" w14:paraId="219E7474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2D6483E" w14:textId="77777777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10445" w14:paraId="1624C872" w14:textId="77777777" w:rsidTr="00D01BA1">
        <w:trPr>
          <w:trHeight w:val="2397"/>
        </w:trPr>
        <w:tc>
          <w:tcPr>
            <w:tcW w:w="10422" w:type="dxa"/>
            <w:vAlign w:val="center"/>
          </w:tcPr>
          <w:p w14:paraId="446F02E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Pesho</w:t>
            </w:r>
          </w:p>
          <w:p w14:paraId="5AFCE293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Vankata</w:t>
            </w:r>
          </w:p>
          <w:p w14:paraId="379CD1AE" w14:textId="67F94F63" w:rsidR="00710445" w:rsidRDefault="00710445" w:rsidP="00B7338E">
            <w:pPr>
              <w:spacing w:before="0" w:after="0" w:line="360" w:lineRule="auto"/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7FB0A3CA" w14:textId="76372194" w:rsidR="00C62492" w:rsidRPr="00C62492" w:rsidRDefault="00B7338E" w:rsidP="00B7338E">
      <w:pPr>
        <w:pStyle w:val="2"/>
        <w:numPr>
          <w:ilvl w:val="0"/>
          <w:numId w:val="0"/>
        </w:numPr>
        <w:tabs>
          <w:tab w:val="left" w:pos="1843"/>
        </w:tabs>
        <w:spacing w:after="160"/>
      </w:pPr>
      <w:r>
        <w:t xml:space="preserve">5. </w:t>
      </w:r>
      <w:r w:rsidR="0002022E">
        <w:t>*</w:t>
      </w:r>
      <w:r w:rsidR="00496A1D">
        <w:t>Hotel Reservation System</w:t>
      </w:r>
    </w:p>
    <w:p w14:paraId="412161E4" w14:textId="178467C4" w:rsidR="008310B0" w:rsidRDefault="00496A1D" w:rsidP="002425F1">
      <w:pPr>
        <w:spacing w:after="160"/>
      </w:pPr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02AB3B3" w14:textId="6AB7B957" w:rsidR="00FD347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6C1647BF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2DCB6D96" w:rsidR="00FD3475" w:rsidRPr="00D205ED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2ACF69D8" w14:textId="29FB0A7C" w:rsidR="00A32DA3" w:rsidRPr="00A32DA3" w:rsidRDefault="00A32DA3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hotel</w:t>
      </w:r>
      <w:r>
        <w:t xml:space="preserve"> - many-to-one relation to the "</w:t>
      </w:r>
      <w:r w:rsidRPr="00A32DA3">
        <w:rPr>
          <w:rFonts w:ascii="Consolas" w:hAnsi="Consolas"/>
          <w:b/>
          <w:bCs/>
        </w:rPr>
        <w:t>Hotel</w:t>
      </w:r>
      <w:r>
        <w:rPr>
          <w:rFonts w:ascii="Consolas" w:hAnsi="Consolas"/>
          <w:b/>
          <w:bCs/>
        </w:rPr>
        <w:t>"</w:t>
      </w:r>
      <w:r>
        <w:t xml:space="preserve"> model. If a hotel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ooms.</w:t>
      </w:r>
    </w:p>
    <w:p w14:paraId="7E9A2EA5" w14:textId="1ECDF89D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umber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5EC75009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apacity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1F566188" w:rsidR="00FD3475" w:rsidRPr="00D205ED" w:rsidRDefault="00FD3475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otal_guests</w:t>
      </w:r>
      <w:proofErr w:type="spellEnd"/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4FE86656" w:rsidR="00FD3475" w:rsidRPr="00FD3475" w:rsidRDefault="00FD3475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price_per_night</w:t>
      </w:r>
      <w:proofErr w:type="spellEnd"/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  <w:r w:rsidR="00D42BA8">
        <w:rPr>
          <w:b/>
          <w:bCs/>
        </w:rPr>
        <w:tab/>
      </w:r>
    </w:p>
    <w:p w14:paraId="7A62289F" w14:textId="0154C913" w:rsidR="001A316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2777DA8D" w:rsidR="001A3165" w:rsidRPr="001A3165" w:rsidRDefault="001A3165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proofErr w:type="spellStart"/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FD3475">
        <w:rPr>
          <w:color w:val="000000" w:themeColor="text1"/>
        </w:rPr>
        <w:t xml:space="preserve">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room_number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2425F1">
      <w:pPr>
        <w:pStyle w:val="3"/>
        <w:spacing w:before="80" w:after="160"/>
        <w:rPr>
          <w:lang w:val="en-GB"/>
        </w:rPr>
      </w:pPr>
      <w:r w:rsidRPr="006E5A4D">
        <w:rPr>
          <w:lang w:val="en-GB"/>
        </w:rPr>
        <w:t>Model</w:t>
      </w:r>
      <w:r w:rsidR="000A47B6" w:rsidRPr="006E5A4D">
        <w:rPr>
          <w:lang w:val="en-GB"/>
        </w:rPr>
        <w:t xml:space="preserve"> </w:t>
      </w:r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</w:p>
    <w:p w14:paraId="5566FDB0" w14:textId="0706C3D3" w:rsidR="000A47B6" w:rsidRDefault="000A47B6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44B6C1F1" w:rsidR="006D559A" w:rsidRDefault="006D559A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oom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323B14B1" w:rsidR="006D559A" w:rsidRPr="00D205ED" w:rsidRDefault="006D559A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art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1F95917C" w:rsidR="000A47B6" w:rsidRPr="006E5A4D" w:rsidRDefault="006D559A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end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2425F1">
      <w:pPr>
        <w:pStyle w:val="3"/>
        <w:spacing w:before="80" w:after="160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6C45F6D0" w:rsidR="008A5F19" w:rsidRPr="007C56D9" w:rsidRDefault="00DC442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servation_</w:t>
      </w:r>
      <w:proofErr w:type="gramStart"/>
      <w:r>
        <w:rPr>
          <w:rFonts w:ascii="Consolas" w:hAnsi="Consolas"/>
          <w:b/>
          <w:bCs/>
          <w:color w:val="000000" w:themeColor="text1"/>
        </w:rPr>
        <w:t>period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CF28FA">
        <w:rPr>
          <w:rFonts w:ascii="Consolas" w:hAnsi="Consolas"/>
          <w:b/>
          <w:bCs/>
          <w:color w:val="000000" w:themeColor="text1"/>
        </w:rPr>
        <w:t>)</w:t>
      </w:r>
      <w:r w:rsidR="00CF28FA"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 w:rsidR="007C56D9">
        <w:rPr>
          <w:rFonts w:cstheme="minorHAnsi"/>
        </w:rPr>
        <w:t xml:space="preserve"> </w:t>
      </w:r>
      <w:r w:rsidR="007C56D9"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 w:rsidR="007C56D9"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6F1A6F35" w:rsidR="006E4937" w:rsidRPr="007C56D9" w:rsidRDefault="00CF28FA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total_</w:t>
      </w:r>
      <w:proofErr w:type="gramStart"/>
      <w:r>
        <w:rPr>
          <w:rFonts w:ascii="Consolas" w:hAnsi="Consolas"/>
          <w:b/>
          <w:bCs/>
          <w:color w:val="000000" w:themeColor="text1"/>
        </w:rPr>
        <w:t>cost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Pr="007C56D9">
        <w:rPr>
          <w:rFonts w:cstheme="minorHAnsi"/>
        </w:rPr>
        <w:t xml:space="preserve"> the total cost as you multiply the </w:t>
      </w:r>
      <w:r w:rsidRPr="007C56D9">
        <w:rPr>
          <w:rFonts w:cstheme="minorHAnsi"/>
          <w:b/>
          <w:bCs/>
        </w:rPr>
        <w:t>price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per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night</w:t>
      </w:r>
      <w:r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 w:rsidR="007C56D9"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</w:t>
      </w:r>
      <w:r w:rsidR="00BC0C0D">
        <w:rPr>
          <w:rFonts w:cstheme="minorHAnsi"/>
          <w:b/>
          <w:bCs/>
        </w:rPr>
        <w:t>rounded</w:t>
      </w:r>
      <w:r w:rsidR="00B84237">
        <w:rPr>
          <w:rFonts w:cstheme="minorHAnsi"/>
          <w:b/>
          <w:bCs/>
        </w:rPr>
        <w:t xml:space="preserve"> </w:t>
      </w:r>
      <w:r w:rsidR="00B84237" w:rsidRPr="00B84237">
        <w:rPr>
          <w:rFonts w:cstheme="minorHAnsi"/>
        </w:rPr>
        <w:t xml:space="preserve">to the </w:t>
      </w:r>
      <w:r w:rsidR="002C4884">
        <w:rPr>
          <w:rFonts w:cstheme="minorHAnsi"/>
        </w:rPr>
        <w:t>second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r>
        <w:rPr>
          <w:lang w:val="en-GB"/>
        </w:rPr>
        <w:t>RegularReservation</w:t>
      </w:r>
    </w:p>
    <w:p w14:paraId="3BF0EB55" w14:textId="20111E6F" w:rsidR="00DC442E" w:rsidRDefault="00DC442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5B469E1A" w:rsidR="00DC442E" w:rsidRPr="00DC442E" w:rsidRDefault="00DC442E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RegularR</w:t>
      </w:r>
      <w:r w:rsidR="006309AA">
        <w:rPr>
          <w:lang w:val="en-GB"/>
        </w:rPr>
        <w:t>eservation</w:t>
      </w:r>
      <w:proofErr w:type="spellEnd"/>
      <w:r w:rsidR="006309AA">
        <w:rPr>
          <w:lang w:val="en-GB"/>
        </w:rPr>
        <w:t xml:space="preserve"> </w:t>
      </w:r>
      <w:r w:rsidRPr="003B4354">
        <w:rPr>
          <w:lang w:val="en-GB"/>
        </w:rPr>
        <w:t>model</w:t>
      </w:r>
    </w:p>
    <w:p w14:paraId="35C336BE" w14:textId="1D2659C9" w:rsidR="00DC442E" w:rsidRDefault="00DC442E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BE108F3" w:rsidR="00DC442E" w:rsidRPr="00DC442E" w:rsidRDefault="00DC442E" w:rsidP="002425F1">
      <w:pPr>
        <w:pStyle w:val="af0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46311FEA" w:rsidR="00DC442E" w:rsidRPr="006E26B7" w:rsidRDefault="006E26B7" w:rsidP="002425F1">
      <w:pPr>
        <w:pStyle w:val="af0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Regular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5B0CBCBA" w14:textId="2D7573AA" w:rsidR="006E4937" w:rsidRPr="003B4354" w:rsidRDefault="006E4937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</w:p>
    <w:p w14:paraId="534A1E0C" w14:textId="2A83BC16" w:rsidR="006E4937" w:rsidRPr="003B4354" w:rsidRDefault="006E4937" w:rsidP="002425F1">
      <w:pPr>
        <w:spacing w:after="160"/>
      </w:pPr>
      <w:r>
        <w:rPr>
          <w:color w:val="000000" w:themeColor="text1"/>
        </w:rPr>
        <w:t>The model "</w:t>
      </w:r>
      <w:r w:rsidR="009200F5">
        <w:rPr>
          <w:rFonts w:ascii="Consolas" w:hAnsi="Consolas"/>
          <w:b/>
          <w:bCs/>
          <w:color w:val="000000" w:themeColor="text1"/>
        </w:rPr>
        <w:t>Special</w:t>
      </w:r>
      <w:r w:rsidRPr="003B4354">
        <w:rPr>
          <w:rFonts w:ascii="Consolas" w:hAnsi="Consolas"/>
          <w:b/>
          <w:bCs/>
          <w:color w:val="000000" w:themeColor="text1"/>
        </w:rPr>
        <w:t>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67924494" w:rsidR="006E26B7" w:rsidRPr="00DC442E" w:rsidRDefault="006E26B7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SpecialR</w:t>
      </w:r>
      <w:r w:rsidR="008170EB">
        <w:rPr>
          <w:lang w:val="en-GB"/>
        </w:rPr>
        <w:t>eservation</w:t>
      </w:r>
      <w:proofErr w:type="spellEnd"/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134612ED" w:rsidR="006E26B7" w:rsidRPr="00DC442E" w:rsidRDefault="006E26B7" w:rsidP="002425F1">
      <w:pPr>
        <w:pStyle w:val="af0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r w:rsidRPr="006E26B7">
        <w:rPr>
          <w:rFonts w:ascii="Consolas" w:hAnsi="Consolas" w:cstheme="minorHAnsi"/>
          <w:b/>
          <w:bCs/>
        </w:rPr>
        <w:t>ValidationError</w:t>
      </w:r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3A07BA3A" w14:textId="24950C10" w:rsidR="00FE290E" w:rsidRPr="00FE290E" w:rsidRDefault="00FE290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extend_</w:t>
      </w:r>
      <w:proofErr w:type="gramStart"/>
      <w:r>
        <w:rPr>
          <w:rFonts w:ascii="Consolas" w:hAnsi="Consolas"/>
          <w:b/>
          <w:bCs/>
          <w:color w:val="000000" w:themeColor="text1"/>
        </w:rPr>
        <w:t>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proofErr w:type="spellEnd"/>
      <w:r w:rsidRPr="00FE290E"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Pr="00FE290E">
        <w:rPr>
          <w:rFonts w:ascii="Consolas" w:hAnsi="Consolas"/>
          <w:b/>
          <w:bCs/>
          <w:color w:val="000000" w:themeColor="text1"/>
        </w:rPr>
        <w:t>)</w:t>
      </w:r>
      <w:r w:rsidR="006E26B7">
        <w:rPr>
          <w:color w:val="000000" w:themeColor="text1"/>
        </w:rPr>
        <w:t xml:space="preserve"> </w:t>
      </w:r>
      <w:r w:rsidR="006E26B7" w:rsidRPr="008A6C46">
        <w:rPr>
          <w:b/>
          <w:bCs/>
          <w:color w:val="000000" w:themeColor="text1"/>
        </w:rPr>
        <w:t>extends</w:t>
      </w:r>
      <w:r w:rsidR="006E26B7">
        <w:rPr>
          <w:color w:val="000000" w:themeColor="text1"/>
        </w:rPr>
        <w:t xml:space="preserve"> existing </w:t>
      </w:r>
      <w:r w:rsidR="006E26B7"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 w:rsidR="006E26B7">
        <w:rPr>
          <w:color w:val="000000" w:themeColor="text1"/>
        </w:rPr>
        <w:t xml:space="preserve"> with the given </w:t>
      </w:r>
      <w:r w:rsidR="006E26B7"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691DD7AA" w:rsidR="00FE290E" w:rsidRPr="00DC117E" w:rsidRDefault="00FE290E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proofErr w:type="spellStart"/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Error during extending reservation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2425F1">
      <w:pPr>
        <w:pStyle w:val="af0"/>
        <w:numPr>
          <w:ilvl w:val="0"/>
          <w:numId w:val="13"/>
        </w:numPr>
        <w:spacing w:after="160"/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 reservation for room {room</w:t>
      </w:r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} with {days} days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294987C" w14:textId="2AAB96E6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BC0C0D">
        <w:tc>
          <w:tcPr>
            <w:tcW w:w="10422" w:type="dxa"/>
            <w:vAlign w:val="center"/>
          </w:tcPr>
          <w:p w14:paraId="2A240FEA" w14:textId="4429ADF1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BC",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ddres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="123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Mai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oom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umbe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10</w:t>
            </w:r>
            <w:r w:rsidR="003D0760">
              <w:rPr>
                <w:rFonts w:ascii="Consolas" w:hAnsi="Consolas"/>
                <w:color w:val="000000" w:themeColor="text1"/>
              </w:rPr>
              <w:t>2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t>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apacit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otal_guest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ce_per_nigh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art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19D675E3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save())</w:t>
            </w:r>
          </w:p>
          <w:p w14:paraId="0E94B792" w14:textId="405F0F30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2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art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nd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61271446" w14:textId="4E2DFBE1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2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2.save())</w:t>
            </w:r>
          </w:p>
          <w:p w14:paraId="7F896D9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65875DC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alculate total cost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calculate_total_</w:t>
            </w:r>
            <w:proofErr w:type="gram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cost(</w:t>
            </w:r>
            <w:proofErr w:type="gram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7C2FBB3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4FF4DED" w14:textId="5B1770D9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alculate reservation period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reservation_</w:t>
            </w:r>
            <w:proofErr w:type="gram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eriod(</w:t>
            </w:r>
            <w:proofErr w:type="gram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70336244" w14:textId="2711E808" w:rsidR="00E32E2F" w:rsidRPr="00B84237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ampl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tending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cep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ValidationErro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e)</w:t>
            </w:r>
          </w:p>
        </w:tc>
      </w:tr>
      <w:tr w:rsidR="00E32E2F" w14:paraId="3B47DE1F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987D6CB" w14:textId="36D1C1C5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Output</w:t>
            </w:r>
          </w:p>
        </w:tc>
      </w:tr>
      <w:tr w:rsidR="00E32E2F" w14:paraId="45684A51" w14:textId="77777777" w:rsidTr="00BC0C0D">
        <w:trPr>
          <w:trHeight w:val="2042"/>
        </w:trPr>
        <w:tc>
          <w:tcPr>
            <w:tcW w:w="10422" w:type="dxa"/>
            <w:vAlign w:val="center"/>
          </w:tcPr>
          <w:p w14:paraId="55ED6D2B" w14:textId="1FBEBE72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108200A3" w14:textId="6631DF0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665F23E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00.0</w:t>
            </w:r>
          </w:p>
          <w:p w14:paraId="6AF1926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  <w:p w14:paraId="4F2123D4" w14:textId="508AAE25" w:rsidR="00E32E2F" w:rsidRDefault="00760BA8" w:rsidP="00760BA8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</w:tc>
      </w:tr>
    </w:tbl>
    <w:p w14:paraId="412E9270" w14:textId="77777777" w:rsidR="00E32E2F" w:rsidRPr="009D47AC" w:rsidRDefault="00E32E2F" w:rsidP="002425F1">
      <w:pPr>
        <w:spacing w:after="160"/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2425F1">
      <w:pPr>
        <w:spacing w:after="16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0B931E" w14:textId="77777777" w:rsidR="00425296" w:rsidRDefault="00425296">
      <w:pPr>
        <w:spacing w:before="0" w:after="0" w:line="240" w:lineRule="auto"/>
      </w:pPr>
      <w:r>
        <w:separator/>
      </w:r>
    </w:p>
  </w:endnote>
  <w:endnote w:type="continuationSeparator" w:id="0">
    <w:p w14:paraId="38E78112" w14:textId="77777777" w:rsidR="00425296" w:rsidRDefault="004252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F3DC42" w14:textId="77777777" w:rsidR="00425296" w:rsidRDefault="00425296">
      <w:pPr>
        <w:spacing w:before="0" w:after="0" w:line="240" w:lineRule="auto"/>
      </w:pPr>
      <w:r>
        <w:separator/>
      </w:r>
    </w:p>
  </w:footnote>
  <w:footnote w:type="continuationSeparator" w:id="0">
    <w:p w14:paraId="66F2CAFB" w14:textId="77777777" w:rsidR="00425296" w:rsidRDefault="0042529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E208D"/>
    <w:multiLevelType w:val="hybridMultilevel"/>
    <w:tmpl w:val="CD6411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5CF9"/>
    <w:multiLevelType w:val="hybridMultilevel"/>
    <w:tmpl w:val="212876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7"/>
  </w:num>
  <w:num w:numId="2" w16cid:durableId="908541172">
    <w:abstractNumId w:val="7"/>
  </w:num>
  <w:num w:numId="3" w16cid:durableId="1346050748">
    <w:abstractNumId w:val="13"/>
  </w:num>
  <w:num w:numId="4" w16cid:durableId="257301455">
    <w:abstractNumId w:val="3"/>
  </w:num>
  <w:num w:numId="5" w16cid:durableId="285241560">
    <w:abstractNumId w:val="12"/>
  </w:num>
  <w:num w:numId="6" w16cid:durableId="1261640493">
    <w:abstractNumId w:val="16"/>
  </w:num>
  <w:num w:numId="7" w16cid:durableId="1396010303">
    <w:abstractNumId w:val="15"/>
  </w:num>
  <w:num w:numId="8" w16cid:durableId="1555504998">
    <w:abstractNumId w:val="10"/>
  </w:num>
  <w:num w:numId="9" w16cid:durableId="1952738908">
    <w:abstractNumId w:val="18"/>
  </w:num>
  <w:num w:numId="10" w16cid:durableId="66466800">
    <w:abstractNumId w:val="5"/>
  </w:num>
  <w:num w:numId="11" w16cid:durableId="56368983">
    <w:abstractNumId w:val="0"/>
  </w:num>
  <w:num w:numId="12" w16cid:durableId="122819322">
    <w:abstractNumId w:val="9"/>
  </w:num>
  <w:num w:numId="13" w16cid:durableId="1872719402">
    <w:abstractNumId w:val="4"/>
  </w:num>
  <w:num w:numId="14" w16cid:durableId="512375411">
    <w:abstractNumId w:val="17"/>
  </w:num>
  <w:num w:numId="15" w16cid:durableId="902519125">
    <w:abstractNumId w:val="17"/>
  </w:num>
  <w:num w:numId="16" w16cid:durableId="358508594">
    <w:abstractNumId w:val="17"/>
  </w:num>
  <w:num w:numId="17" w16cid:durableId="254901140">
    <w:abstractNumId w:val="8"/>
  </w:num>
  <w:num w:numId="18" w16cid:durableId="2034111966">
    <w:abstractNumId w:val="2"/>
  </w:num>
  <w:num w:numId="19" w16cid:durableId="1239169045">
    <w:abstractNumId w:val="11"/>
  </w:num>
  <w:num w:numId="20" w16cid:durableId="78867374">
    <w:abstractNumId w:val="14"/>
  </w:num>
  <w:num w:numId="21" w16cid:durableId="1409618895">
    <w:abstractNumId w:val="6"/>
  </w:num>
  <w:num w:numId="22" w16cid:durableId="181587177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287B"/>
    <w:rsid w:val="00033C7D"/>
    <w:rsid w:val="00035DEA"/>
    <w:rsid w:val="0004430C"/>
    <w:rsid w:val="00050B71"/>
    <w:rsid w:val="000756E6"/>
    <w:rsid w:val="000876AB"/>
    <w:rsid w:val="000A47B6"/>
    <w:rsid w:val="000B7BE5"/>
    <w:rsid w:val="000C315F"/>
    <w:rsid w:val="000E1E4F"/>
    <w:rsid w:val="000E268C"/>
    <w:rsid w:val="000E2B5B"/>
    <w:rsid w:val="000F11F4"/>
    <w:rsid w:val="000F2378"/>
    <w:rsid w:val="000F406D"/>
    <w:rsid w:val="0010471C"/>
    <w:rsid w:val="001079C9"/>
    <w:rsid w:val="00117DC3"/>
    <w:rsid w:val="001340F4"/>
    <w:rsid w:val="001401CC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5D43"/>
    <w:rsid w:val="001A1077"/>
    <w:rsid w:val="001A3165"/>
    <w:rsid w:val="001B0489"/>
    <w:rsid w:val="001B44F3"/>
    <w:rsid w:val="001B5ECA"/>
    <w:rsid w:val="001B6A85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425F1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4884"/>
    <w:rsid w:val="002C52BC"/>
    <w:rsid w:val="002D1929"/>
    <w:rsid w:val="002D3702"/>
    <w:rsid w:val="002D4014"/>
    <w:rsid w:val="002F0BEA"/>
    <w:rsid w:val="002F416C"/>
    <w:rsid w:val="002F7A98"/>
    <w:rsid w:val="002F7D68"/>
    <w:rsid w:val="00312CE4"/>
    <w:rsid w:val="00315AEB"/>
    <w:rsid w:val="003218F6"/>
    <w:rsid w:val="0034212A"/>
    <w:rsid w:val="00342D38"/>
    <w:rsid w:val="0034795C"/>
    <w:rsid w:val="0035227F"/>
    <w:rsid w:val="0036164B"/>
    <w:rsid w:val="003921A0"/>
    <w:rsid w:val="0039382F"/>
    <w:rsid w:val="003B2B05"/>
    <w:rsid w:val="003B4354"/>
    <w:rsid w:val="003C3702"/>
    <w:rsid w:val="003C447F"/>
    <w:rsid w:val="003D0760"/>
    <w:rsid w:val="003E6DE1"/>
    <w:rsid w:val="003E7CFD"/>
    <w:rsid w:val="003F1665"/>
    <w:rsid w:val="003F67FE"/>
    <w:rsid w:val="00402CED"/>
    <w:rsid w:val="00402FE3"/>
    <w:rsid w:val="00416823"/>
    <w:rsid w:val="0042038D"/>
    <w:rsid w:val="00422F3C"/>
    <w:rsid w:val="00424889"/>
    <w:rsid w:val="00425296"/>
    <w:rsid w:val="0043187D"/>
    <w:rsid w:val="00440128"/>
    <w:rsid w:val="004458BC"/>
    <w:rsid w:val="00447E8C"/>
    <w:rsid w:val="004562A8"/>
    <w:rsid w:val="00461E37"/>
    <w:rsid w:val="00467477"/>
    <w:rsid w:val="00475684"/>
    <w:rsid w:val="00483471"/>
    <w:rsid w:val="00487623"/>
    <w:rsid w:val="004921A4"/>
    <w:rsid w:val="00496A1D"/>
    <w:rsid w:val="004A5B9F"/>
    <w:rsid w:val="004B41E8"/>
    <w:rsid w:val="004B6780"/>
    <w:rsid w:val="004D34B1"/>
    <w:rsid w:val="004D5D50"/>
    <w:rsid w:val="004E0273"/>
    <w:rsid w:val="004E6700"/>
    <w:rsid w:val="004F0229"/>
    <w:rsid w:val="004F0EB1"/>
    <w:rsid w:val="004F7A03"/>
    <w:rsid w:val="00500A40"/>
    <w:rsid w:val="0050309F"/>
    <w:rsid w:val="00510C26"/>
    <w:rsid w:val="00515999"/>
    <w:rsid w:val="0052039D"/>
    <w:rsid w:val="00521C68"/>
    <w:rsid w:val="00544032"/>
    <w:rsid w:val="005516C6"/>
    <w:rsid w:val="00551D13"/>
    <w:rsid w:val="0055464A"/>
    <w:rsid w:val="0056028D"/>
    <w:rsid w:val="005610DE"/>
    <w:rsid w:val="00563EFF"/>
    <w:rsid w:val="0056749C"/>
    <w:rsid w:val="00580BB8"/>
    <w:rsid w:val="00591118"/>
    <w:rsid w:val="005A65EA"/>
    <w:rsid w:val="005B1196"/>
    <w:rsid w:val="005D07E5"/>
    <w:rsid w:val="005D54B5"/>
    <w:rsid w:val="005D6035"/>
    <w:rsid w:val="00614AE3"/>
    <w:rsid w:val="00623BDE"/>
    <w:rsid w:val="00627BC8"/>
    <w:rsid w:val="006309AA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0AD"/>
    <w:rsid w:val="0071793C"/>
    <w:rsid w:val="00720AE0"/>
    <w:rsid w:val="00734022"/>
    <w:rsid w:val="00734745"/>
    <w:rsid w:val="007373CD"/>
    <w:rsid w:val="00737FCB"/>
    <w:rsid w:val="007424A5"/>
    <w:rsid w:val="00752305"/>
    <w:rsid w:val="00760BA8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170EB"/>
    <w:rsid w:val="00822370"/>
    <w:rsid w:val="00825F5D"/>
    <w:rsid w:val="008266A4"/>
    <w:rsid w:val="008310B0"/>
    <w:rsid w:val="00837C16"/>
    <w:rsid w:val="00843913"/>
    <w:rsid w:val="00853A78"/>
    <w:rsid w:val="00872989"/>
    <w:rsid w:val="008755CE"/>
    <w:rsid w:val="008900A1"/>
    <w:rsid w:val="00890786"/>
    <w:rsid w:val="00896E7D"/>
    <w:rsid w:val="00897D57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901B61"/>
    <w:rsid w:val="00911213"/>
    <w:rsid w:val="00915B47"/>
    <w:rsid w:val="009200F5"/>
    <w:rsid w:val="009242EA"/>
    <w:rsid w:val="009309D0"/>
    <w:rsid w:val="00936F06"/>
    <w:rsid w:val="00937D60"/>
    <w:rsid w:val="00942C13"/>
    <w:rsid w:val="00944507"/>
    <w:rsid w:val="00944E14"/>
    <w:rsid w:val="00944E1E"/>
    <w:rsid w:val="00980370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9F495F"/>
    <w:rsid w:val="00A03772"/>
    <w:rsid w:val="00A21BB6"/>
    <w:rsid w:val="00A305AF"/>
    <w:rsid w:val="00A32DA3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5532"/>
    <w:rsid w:val="00A97567"/>
    <w:rsid w:val="00A97999"/>
    <w:rsid w:val="00AA1B5E"/>
    <w:rsid w:val="00AA7E7E"/>
    <w:rsid w:val="00AB1D2B"/>
    <w:rsid w:val="00AB3C45"/>
    <w:rsid w:val="00AB4156"/>
    <w:rsid w:val="00AB64C0"/>
    <w:rsid w:val="00AC2B94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7338E"/>
    <w:rsid w:val="00B84237"/>
    <w:rsid w:val="00BA16F7"/>
    <w:rsid w:val="00BA3524"/>
    <w:rsid w:val="00BB1A0A"/>
    <w:rsid w:val="00BC0C0D"/>
    <w:rsid w:val="00BC232D"/>
    <w:rsid w:val="00BC2BEB"/>
    <w:rsid w:val="00BC60CE"/>
    <w:rsid w:val="00BC6CF3"/>
    <w:rsid w:val="00BD0592"/>
    <w:rsid w:val="00BD52B2"/>
    <w:rsid w:val="00BE7885"/>
    <w:rsid w:val="00BF0EB5"/>
    <w:rsid w:val="00BF52FF"/>
    <w:rsid w:val="00BF56F2"/>
    <w:rsid w:val="00C04D68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67E5D"/>
    <w:rsid w:val="00C75E4D"/>
    <w:rsid w:val="00C801F9"/>
    <w:rsid w:val="00C85EB8"/>
    <w:rsid w:val="00C945D3"/>
    <w:rsid w:val="00C951D8"/>
    <w:rsid w:val="00CA02A9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146"/>
    <w:rsid w:val="00CF28FA"/>
    <w:rsid w:val="00D01BA1"/>
    <w:rsid w:val="00D03AAC"/>
    <w:rsid w:val="00D05788"/>
    <w:rsid w:val="00D133BF"/>
    <w:rsid w:val="00D13655"/>
    <w:rsid w:val="00D205ED"/>
    <w:rsid w:val="00D322B0"/>
    <w:rsid w:val="00D356B2"/>
    <w:rsid w:val="00D42672"/>
    <w:rsid w:val="00D4286B"/>
    <w:rsid w:val="00D42BA8"/>
    <w:rsid w:val="00D46342"/>
    <w:rsid w:val="00D506B1"/>
    <w:rsid w:val="00D508F7"/>
    <w:rsid w:val="00D63CBD"/>
    <w:rsid w:val="00D664CF"/>
    <w:rsid w:val="00D70785"/>
    <w:rsid w:val="00D80601"/>
    <w:rsid w:val="00D83710"/>
    <w:rsid w:val="00D910B4"/>
    <w:rsid w:val="00D94EBB"/>
    <w:rsid w:val="00DA4542"/>
    <w:rsid w:val="00DA797B"/>
    <w:rsid w:val="00DB14CA"/>
    <w:rsid w:val="00DB5FBF"/>
    <w:rsid w:val="00DC002B"/>
    <w:rsid w:val="00DC117E"/>
    <w:rsid w:val="00DC442E"/>
    <w:rsid w:val="00DD06E1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0C6C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455D4"/>
    <w:rsid w:val="00F605CD"/>
    <w:rsid w:val="00F70179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0BB8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0/Models-Inheritance-and-Customization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14</Words>
  <Characters>13732</Characters>
  <Application>Microsoft Office Word</Application>
  <DocSecurity>0</DocSecurity>
  <Lines>336</Lines>
  <Paragraphs>204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4</vt:i4>
      </vt:variant>
      <vt:variant>
        <vt:lpstr>Title</vt:lpstr>
      </vt:variant>
      <vt:variant>
        <vt:i4>1</vt:i4>
      </vt:variant>
    </vt:vector>
  </HeadingPairs>
  <TitlesOfParts>
    <vt:vector size="36" baseType="lpstr">
      <vt:lpstr>Data Definition and Data Types Exersices</vt:lpstr>
      <vt:lpstr>Exercises: Models Inheritance and Customization</vt:lpstr>
      <vt:lpstr>    Character Classes</vt:lpstr>
      <vt:lpstr>        Model BaseCharacter</vt:lpstr>
      <vt:lpstr>        Model Mage</vt:lpstr>
      <vt:lpstr>        Model Assassin</vt:lpstr>
      <vt:lpstr>        Model DemonHunter</vt:lpstr>
      <vt:lpstr>        Model TimeMage</vt:lpstr>
      <vt:lpstr>        Model Necromancer</vt:lpstr>
      <vt:lpstr>        Model ViperAssassin</vt:lpstr>
      <vt:lpstr>        Model ShadowbladeAssassin</vt:lpstr>
      <vt:lpstr>        Model VengeanceDemonHunter</vt:lpstr>
      <vt:lpstr>        Model FelbladeDemonHunter</vt:lpstr>
      <vt:lpstr>        Examples</vt:lpstr>
      <vt:lpstr>    Chat App</vt:lpstr>
      <vt:lpstr>        Model UserProfile</vt:lpstr>
      <vt:lpstr>        Model Message</vt:lpstr>
      <vt:lpstr>        Methods inside the Message model</vt:lpstr>
      <vt:lpstr>        Examples</vt:lpstr>
      <vt:lpstr>    Student Information</vt:lpstr>
      <vt:lpstr>        Field StudentIDField</vt:lpstr>
      <vt:lpstr>        Examples</vt:lpstr>
      <vt:lpstr>    Credit Card Masking</vt:lpstr>
      <vt:lpstr>        Field MaskedCreditCardField</vt:lpstr>
      <vt:lpstr>        Examples</vt:lpstr>
      <vt:lpstr>    5. *Hotel Reservation System</vt:lpstr>
      <vt:lpstr>        Model Hotel</vt:lpstr>
      <vt:lpstr>        Model Room</vt:lpstr>
      <vt:lpstr>        Methods inside the Room model</vt:lpstr>
      <vt:lpstr>        Model BaseReservation</vt:lpstr>
      <vt:lpstr>        Methods inside the BaseReservation model</vt:lpstr>
      <vt:lpstr>        Model RegularReservation</vt:lpstr>
      <vt:lpstr>        Methods inside the RegularReservation model</vt:lpstr>
      <vt:lpstr>        Model SpecialReservation</vt:lpstr>
      <vt:lpstr>        Methods inside the SpecialReservation model</vt:lpstr>
      <vt:lpstr>Data Definition and Data Types Exersices</vt:lpstr>
    </vt:vector>
  </TitlesOfParts>
  <Company>SoftUni – https://about.softuni.bg</Company>
  <LinksUpToDate>false</LinksUpToDate>
  <CharactersWithSpaces>15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5-14T14:40:00Z</dcterms:created>
  <dcterms:modified xsi:type="dcterms:W3CDTF">2024-05-14T14:4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